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1C97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A2CC770" w14:textId="20BF0B01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ject: </w:t>
      </w:r>
      <w:proofErr w:type="spellStart"/>
      <w:r w:rsidR="006D6515">
        <w:rPr>
          <w:rFonts w:ascii="Times New Roman" w:hAnsi="Times New Roman" w:cs="Times New Roman"/>
          <w:b/>
          <w:sz w:val="28"/>
          <w:szCs w:val="28"/>
          <w:u w:val="single"/>
        </w:rPr>
        <w:t>DataBase</w:t>
      </w:r>
      <w:proofErr w:type="spellEnd"/>
    </w:p>
    <w:p w14:paraId="02EBF3D3" w14:textId="6532F2EC" w:rsidR="00331380" w:rsidRDefault="006D6515" w:rsidP="00331380">
      <w:pPr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sz w:val="40"/>
          <w:szCs w:val="40"/>
          <w:u w:val="single"/>
        </w:rPr>
        <w:t>Project: Courier Management System</w:t>
      </w:r>
    </w:p>
    <w:p w14:paraId="30F59ADA" w14:textId="6541696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4275B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364022D" wp14:editId="2EB43C75">
            <wp:extent cx="2181225" cy="1952625"/>
            <wp:effectExtent l="0" t="0" r="9525" b="9525"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9BF4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C1BAE35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CF6EF90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85125A6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by: </w:t>
      </w:r>
    </w:p>
    <w:p w14:paraId="5C1E564D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FA20-BSE-010(Haris Ahsan)</w:t>
      </w:r>
    </w:p>
    <w:p w14:paraId="12E1B1B3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ubmitted to: </w:t>
      </w:r>
    </w:p>
    <w:p w14:paraId="776ADED0" w14:textId="5F90CFF2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ir Abid </w:t>
      </w: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Sohail</w:t>
      </w:r>
      <w:proofErr w:type="spellEnd"/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8"/>
          <w:szCs w:val="28"/>
          <w:u w:val="single"/>
        </w:rPr>
        <w:t>Bhutta</w:t>
      </w:r>
      <w:proofErr w:type="spellEnd"/>
    </w:p>
    <w:p w14:paraId="59F2DA01" w14:textId="77777777" w:rsidR="00331380" w:rsidRDefault="00331380" w:rsidP="00331380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4A24FB9" w14:textId="77777777" w:rsidR="00331380" w:rsidRDefault="00331380" w:rsidP="00331380">
      <w:pPr>
        <w:pStyle w:val="Dept"/>
        <w:rPr>
          <w:sz w:val="36"/>
        </w:rPr>
      </w:pPr>
    </w:p>
    <w:p w14:paraId="71D9539B" w14:textId="77777777" w:rsidR="00331380" w:rsidRDefault="00331380" w:rsidP="00331380">
      <w:pPr>
        <w:pStyle w:val="Dept"/>
        <w:rPr>
          <w:sz w:val="36"/>
        </w:rPr>
      </w:pPr>
    </w:p>
    <w:p w14:paraId="396954A0" w14:textId="77777777" w:rsidR="00331380" w:rsidRDefault="00331380" w:rsidP="00331380">
      <w:pPr>
        <w:pStyle w:val="Dept"/>
        <w:rPr>
          <w:sz w:val="36"/>
        </w:rPr>
      </w:pPr>
    </w:p>
    <w:p w14:paraId="18E04695" w14:textId="77777777" w:rsidR="00331380" w:rsidRDefault="00331380" w:rsidP="00331380">
      <w:pPr>
        <w:pStyle w:val="Dept"/>
        <w:rPr>
          <w:sz w:val="36"/>
        </w:rPr>
      </w:pPr>
      <w:r>
        <w:rPr>
          <w:sz w:val="36"/>
        </w:rPr>
        <w:t>Department of Computer Science</w:t>
      </w:r>
    </w:p>
    <w:p w14:paraId="56CA40F1" w14:textId="781CF7AB" w:rsidR="008166DA" w:rsidRDefault="00331380" w:rsidP="008166DA">
      <w:pPr>
        <w:pStyle w:val="Dept"/>
        <w:rPr>
          <w:sz w:val="36"/>
        </w:rPr>
      </w:pPr>
      <w:r>
        <w:rPr>
          <w:sz w:val="36"/>
        </w:rPr>
        <w:t>COMSATS University Islamabad, Lahore Campus</w:t>
      </w:r>
    </w:p>
    <w:p w14:paraId="0A564BBE" w14:textId="171236C4" w:rsidR="008166DA" w:rsidRDefault="000F0248" w:rsidP="00E34C0F">
      <w:pPr>
        <w:pStyle w:val="Dept"/>
        <w:rPr>
          <w:b/>
          <w:bCs/>
          <w:sz w:val="28"/>
          <w:szCs w:val="20"/>
        </w:rPr>
      </w:pPr>
      <w:r>
        <w:rPr>
          <w:b/>
          <w:bCs/>
          <w:sz w:val="28"/>
          <w:szCs w:val="20"/>
        </w:rPr>
        <w:lastRenderedPageBreak/>
        <w:t>Triggers</w:t>
      </w:r>
    </w:p>
    <w:p w14:paraId="377C356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=========== Employee History Table========*/</w:t>
      </w:r>
    </w:p>
    <w:p w14:paraId="33193F2E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99993B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Employee History Table</w:t>
      </w:r>
    </w:p>
    <w:p w14:paraId="21985E40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loyeeHisto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6D6493B7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683C4D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istor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8238BED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6BBEDCC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9E77C3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fter Insert Trigg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Employee Table</w:t>
      </w:r>
    </w:p>
    <w:p w14:paraId="546546B6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AfterInsert</w:t>
      </w:r>
      <w:proofErr w:type="spellEnd"/>
    </w:p>
    <w:p w14:paraId="4C5689E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2EF588A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</w:p>
    <w:p w14:paraId="1C888D2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D9B7E70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114E58CB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5B12FE1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</w:t>
      </w:r>
    </w:p>
    <w:p w14:paraId="79866CD4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09F3A8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History</w:t>
      </w:r>
      <w:proofErr w:type="spellEnd"/>
    </w:p>
    <w:p w14:paraId="59D54A92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New employee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add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669ABB5F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320C6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DDD3009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insert values in table</w:t>
      </w:r>
    </w:p>
    <w:p w14:paraId="3988968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48035092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4236CC3A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0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s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336-687300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0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jr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akistan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san182@gmail.com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M35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B45A915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746691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6E8F9DA4" w14:textId="77777777" w:rsidR="00EF58DF" w:rsidRDefault="00EF58DF" w:rsidP="00EF58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History</w:t>
      </w:r>
      <w:proofErr w:type="spellEnd"/>
    </w:p>
    <w:p w14:paraId="30CBB0D4" w14:textId="7E65D1A7" w:rsidR="000F0248" w:rsidRDefault="00EF58DF" w:rsidP="003134B6">
      <w:pPr>
        <w:pStyle w:val="Dept"/>
        <w:jc w:val="left"/>
        <w:rPr>
          <w:b/>
          <w:bCs/>
          <w:sz w:val="28"/>
          <w:szCs w:val="20"/>
        </w:rPr>
      </w:pPr>
      <w:r w:rsidRPr="00EF58DF">
        <w:rPr>
          <w:b/>
          <w:bCs/>
          <w:noProof/>
          <w:sz w:val="28"/>
          <w:szCs w:val="20"/>
        </w:rPr>
        <w:drawing>
          <wp:inline distT="0" distB="0" distL="0" distR="0" wp14:anchorId="2D52BD2C" wp14:editId="5A2FFF66">
            <wp:extent cx="4467849" cy="1352739"/>
            <wp:effectExtent l="0" t="0" r="9525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FF90" w14:textId="5F6DEF02" w:rsidR="00EF58DF" w:rsidRDefault="00EF58DF" w:rsidP="003134B6">
      <w:pPr>
        <w:pStyle w:val="Dept"/>
        <w:pBdr>
          <w:bottom w:val="single" w:sz="6" w:space="1" w:color="auto"/>
        </w:pBdr>
        <w:jc w:val="left"/>
        <w:rPr>
          <w:b/>
          <w:bCs/>
          <w:sz w:val="28"/>
          <w:szCs w:val="20"/>
        </w:rPr>
      </w:pPr>
    </w:p>
    <w:p w14:paraId="770A4B4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573B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00B592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67AA8FD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DA6A72D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6B219E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380EDE6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19CCC5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2DEF51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4D53269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7143DD7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BCCE110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0F742D4" w14:textId="4E952C2F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 xml:space="preserve">--After Delete Trigg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Employee Table</w:t>
      </w:r>
    </w:p>
    <w:p w14:paraId="08CB9D0E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AfterDelete</w:t>
      </w:r>
      <w:proofErr w:type="spellEnd"/>
      <w:proofErr w:type="gramEnd"/>
    </w:p>
    <w:p w14:paraId="0654D3FE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F5569B2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</w:p>
    <w:p w14:paraId="0AC4DB3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3D1B532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C51EE83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4E37EE48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eted</w:t>
      </w:r>
    </w:p>
    <w:p w14:paraId="52BD2010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C83F2D5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Hist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07BA3C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An existing employee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delet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1C805602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027045C6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17581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202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C758EAA" w14:textId="77777777" w:rsidR="00132F97" w:rsidRDefault="00132F97" w:rsidP="00132F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History</w:t>
      </w:r>
      <w:proofErr w:type="spellEnd"/>
    </w:p>
    <w:p w14:paraId="0C4D0DE1" w14:textId="4C2D115A" w:rsidR="00132F97" w:rsidRDefault="00132F97" w:rsidP="003134B6">
      <w:pPr>
        <w:pStyle w:val="Dept"/>
        <w:jc w:val="left"/>
        <w:rPr>
          <w:b/>
          <w:bCs/>
          <w:sz w:val="28"/>
          <w:szCs w:val="20"/>
        </w:rPr>
      </w:pPr>
      <w:r w:rsidRPr="00132F97">
        <w:rPr>
          <w:b/>
          <w:bCs/>
          <w:noProof/>
          <w:sz w:val="28"/>
          <w:szCs w:val="20"/>
        </w:rPr>
        <w:drawing>
          <wp:inline distT="0" distB="0" distL="0" distR="0" wp14:anchorId="7A0DF927" wp14:editId="051C49DA">
            <wp:extent cx="4344006" cy="1457528"/>
            <wp:effectExtent l="0" t="0" r="0" b="952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7F43" w14:textId="1FC217D1" w:rsidR="00763B68" w:rsidRDefault="00763B68" w:rsidP="003134B6">
      <w:pPr>
        <w:pStyle w:val="Dept"/>
        <w:pBdr>
          <w:bottom w:val="single" w:sz="6" w:space="1" w:color="auto"/>
        </w:pBdr>
        <w:jc w:val="left"/>
        <w:rPr>
          <w:b/>
          <w:bCs/>
          <w:sz w:val="28"/>
          <w:szCs w:val="20"/>
        </w:rPr>
      </w:pPr>
    </w:p>
    <w:p w14:paraId="538AC236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After Update Table and Record to another new table*/</w:t>
      </w:r>
    </w:p>
    <w:p w14:paraId="0D4971F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A64DEC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mployee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8084939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EDFE87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_Audi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54A4D5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E85192E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23E41D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on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2F2DD5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eet_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A21296C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t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3ED92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ntr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1E24A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Email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A71194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signationRo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FE45167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ranch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513994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n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</w:p>
    <w:p w14:paraId="1BEB65B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0A94D0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FC1C6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_History</w:t>
      </w:r>
      <w:proofErr w:type="spellEnd"/>
    </w:p>
    <w:p w14:paraId="07DB14C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AB9034F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Af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</w:p>
    <w:p w14:paraId="26C0F8E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541A15B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C06FEB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C923AB2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E2C4F0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o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6A9F1D8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AFD05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udi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ail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hange_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3D7C65D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mployee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hon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Email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signationRo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BranchCo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 I</w:t>
      </w:r>
    </w:p>
    <w:p w14:paraId="57E198D4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B0DBF4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FF2D871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</w:t>
      </w:r>
    </w:p>
    <w:p w14:paraId="72660E6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42D3AA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_Audit</w:t>
      </w:r>
      <w:proofErr w:type="spellEnd"/>
    </w:p>
    <w:p w14:paraId="2EBF0995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DF776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F3FE23" w14:textId="77777777" w:rsidR="00763B68" w:rsidRDefault="00763B68" w:rsidP="00763B6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BD0C66" w14:textId="3F695138" w:rsidR="00763B68" w:rsidRDefault="00763B68" w:rsidP="00763B68">
      <w:pPr>
        <w:pStyle w:val="Dept"/>
        <w:jc w:val="left"/>
        <w:rPr>
          <w:b/>
          <w:bCs/>
          <w:sz w:val="28"/>
          <w:szCs w:val="20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ari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oye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003</w:t>
      </w:r>
    </w:p>
    <w:p w14:paraId="387E973E" w14:textId="77777777" w:rsidR="009A2CB4" w:rsidRDefault="009A2CB4" w:rsidP="009A2C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E3A8C3" w14:textId="5E3A5D83" w:rsidR="00AB3271" w:rsidRDefault="008414B4" w:rsidP="00845672">
      <w:pPr>
        <w:pStyle w:val="Dept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="00763B68" w:rsidRPr="00763B68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4B844A30" wp14:editId="107BAA44">
            <wp:extent cx="5943600" cy="1420495"/>
            <wp:effectExtent l="0" t="0" r="0" b="825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24256" w14:textId="3D578541" w:rsidR="009F6D56" w:rsidRDefault="009F6D56" w:rsidP="00845672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856E31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51C96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After Update delivery status Table and Record to another new table*/</w:t>
      </w:r>
    </w:p>
    <w:p w14:paraId="64A79602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32A9A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EA3978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F9F04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eliveryInfoHisto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7384083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B3C352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TOADDRESS_street_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FD090F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F55D4C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ntr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AD0C4F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ue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620F61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Tracking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98CEF2D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7EC054A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hicle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37BA90A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atego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2A10A48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B856660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hange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TIME</w:t>
      </w:r>
    </w:p>
    <w:p w14:paraId="27B550B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1E615CE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DF68D0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History</w:t>
      </w:r>
      <w:proofErr w:type="spellEnd"/>
    </w:p>
    <w:p w14:paraId="6FC4B97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</w:p>
    <w:p w14:paraId="690C1C7D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Af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</w:p>
    <w:p w14:paraId="10ADD6D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781760AC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E4A8A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66263C52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E4FE16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o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62F48C33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B3642E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liveryInfoHistor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Delive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OADDRESS_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ue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racking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hange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F1728E1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elive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OADDRES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street_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ount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ue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Tracking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Vehicle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Category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liveryStatu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 I</w:t>
      </w:r>
    </w:p>
    <w:p w14:paraId="2688165B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CE79F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52B1CC8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</w:p>
    <w:p w14:paraId="61FBE2C5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378FA9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History</w:t>
      </w:r>
      <w:proofErr w:type="spellEnd"/>
    </w:p>
    <w:p w14:paraId="498F160B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4D810F" w14:textId="77777777" w:rsidR="00B93EE1" w:rsidRDefault="00B93EE1" w:rsidP="00B93E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Stat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104</w:t>
      </w:r>
    </w:p>
    <w:p w14:paraId="4E775AA7" w14:textId="674C78C9" w:rsidR="00B93EE1" w:rsidRDefault="00B93EE1" w:rsidP="00B93EE1">
      <w:pPr>
        <w:pStyle w:val="Dept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iver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1122</w:t>
      </w:r>
    </w:p>
    <w:p w14:paraId="7BC295A7" w14:textId="4D7916D2" w:rsidR="00B93EE1" w:rsidRDefault="00B93EE1" w:rsidP="00B93EE1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B93EE1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5E3141FB" wp14:editId="54B20BBC">
            <wp:extent cx="5943600" cy="988695"/>
            <wp:effectExtent l="0" t="0" r="0" b="1905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42DE" w14:textId="2FAB0A8D" w:rsidR="00B93EE1" w:rsidRDefault="00B93EE1" w:rsidP="00B93EE1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12D83F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2D8828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CD3B0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hift History Table</w:t>
      </w:r>
    </w:p>
    <w:p w14:paraId="6F5F375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hicleShiftHisto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14:paraId="32DBDC3A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79C773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istory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9619C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689662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5DD6F7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0C7F6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fter Insert Trigg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Shift Table</w:t>
      </w:r>
    </w:p>
    <w:p w14:paraId="5D803DD6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D131BB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ftAfterInsert</w:t>
      </w:r>
      <w:proofErr w:type="spellEnd"/>
    </w:p>
    <w:p w14:paraId="436D977E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</w:p>
    <w:p w14:paraId="5E599E54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</w:p>
    <w:p w14:paraId="2F1BE963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5CD551E1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7EB3198C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37E816E2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f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inserted</w:t>
      </w:r>
    </w:p>
    <w:p w14:paraId="5DC29BDD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DE25D3B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History</w:t>
      </w:r>
      <w:proofErr w:type="spellEnd"/>
    </w:p>
    <w:p w14:paraId="401F6225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New shift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add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0F050ABF" w14:textId="77777777" w:rsidR="005F3CFF" w:rsidRDefault="005F3CFF" w:rsidP="005F3CF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1F3F37" w14:textId="18066DAE" w:rsidR="00B93EE1" w:rsidRDefault="005F3CFF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49AA6708" w14:textId="293F67F0" w:rsidR="005F3CFF" w:rsidRDefault="005F3CFF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0083275A" w14:textId="13A940DE" w:rsidR="005F3CFF" w:rsidRDefault="005F3CFF" w:rsidP="005F3CFF">
      <w:pPr>
        <w:pStyle w:val="Dept"/>
        <w:pBdr>
          <w:bottom w:val="single" w:sz="6" w:space="1" w:color="auto"/>
        </w:pBdr>
        <w:jc w:val="left"/>
        <w:rPr>
          <w:rFonts w:ascii="Consolas" w:hAnsi="Consolas" w:cs="Consolas"/>
          <w:color w:val="0000FF"/>
          <w:sz w:val="19"/>
          <w:szCs w:val="19"/>
        </w:rPr>
      </w:pPr>
      <w:r w:rsidRPr="005F3CFF">
        <w:rPr>
          <w:rFonts w:ascii="Consolas" w:hAnsi="Consolas" w:cs="Consolas"/>
          <w:noProof/>
          <w:color w:val="0000FF"/>
          <w:sz w:val="19"/>
          <w:szCs w:val="19"/>
        </w:rPr>
        <w:lastRenderedPageBreak/>
        <w:drawing>
          <wp:inline distT="0" distB="0" distL="0" distR="0" wp14:anchorId="68D23083" wp14:editId="629BF23F">
            <wp:extent cx="3562847" cy="1400370"/>
            <wp:effectExtent l="0" t="0" r="0" b="9525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6125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After Delete Trigg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SHIFT Table</w:t>
      </w:r>
    </w:p>
    <w:p w14:paraId="0DDA0C31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IGGER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ftAfterDelete</w:t>
      </w:r>
      <w:proofErr w:type="spellEnd"/>
      <w:proofErr w:type="gramEnd"/>
    </w:p>
    <w:p w14:paraId="011267F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</w:p>
    <w:p w14:paraId="3A2ABF4D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</w:p>
    <w:p w14:paraId="14F9C7A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S</w:t>
      </w:r>
    </w:p>
    <w:p w14:paraId="4D6C9546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</w:p>
    <w:p w14:paraId="59A78F32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lare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0C2D592B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@id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f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leted</w:t>
      </w:r>
    </w:p>
    <w:p w14:paraId="42C27E98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A7F5AFF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History</w:t>
      </w:r>
      <w:proofErr w:type="spellEnd"/>
    </w:p>
    <w:p w14:paraId="42D2B0F1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'New shift with Id  =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@id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 is deleted at 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Get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))</w:t>
      </w:r>
    </w:p>
    <w:p w14:paraId="27DAF242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</w:p>
    <w:p w14:paraId="158C8640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B070889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f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301</w:t>
      </w:r>
    </w:p>
    <w:p w14:paraId="67DF4DF4" w14:textId="77777777" w:rsidR="00B634E2" w:rsidRDefault="00B634E2" w:rsidP="00B634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hicleShiftHistory</w:t>
      </w:r>
      <w:proofErr w:type="spellEnd"/>
    </w:p>
    <w:p w14:paraId="132E4C6F" w14:textId="30080B1D" w:rsidR="00B634E2" w:rsidRDefault="00412F6E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412F6E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19A7FCF8" wp14:editId="5CA084D8">
            <wp:extent cx="3943900" cy="182905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2FBA" w14:textId="58F6C464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0DD917A8" w14:textId="5C6D4E03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856BBF4" w14:textId="62756AF0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4D945739" w14:textId="4EE2FDF9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7536123E" w14:textId="3666DE18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23630514" w14:textId="28C6993F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5F1DC94" w14:textId="0AA7F9AD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59AC760D" w14:textId="4839B221" w:rsidR="00A161B5" w:rsidRDefault="00A161B5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</w:p>
    <w:p w14:paraId="68737AEC" w14:textId="742CE51A" w:rsidR="00A161B5" w:rsidRPr="00AB3271" w:rsidRDefault="00DC32F3" w:rsidP="005F3CFF">
      <w:pPr>
        <w:pStyle w:val="Dept"/>
        <w:jc w:val="left"/>
        <w:rPr>
          <w:rFonts w:ascii="Consolas" w:hAnsi="Consolas" w:cs="Consolas"/>
          <w:color w:val="0000FF"/>
          <w:sz w:val="19"/>
          <w:szCs w:val="19"/>
        </w:rPr>
      </w:pPr>
      <w:r w:rsidRPr="00DC32F3">
        <w:rPr>
          <w:rFonts w:ascii="Consolas" w:hAnsi="Consolas" w:cs="Consolas"/>
          <w:noProof/>
          <w:color w:val="0000FF"/>
          <w:sz w:val="19"/>
          <w:szCs w:val="19"/>
        </w:rPr>
        <w:lastRenderedPageBreak/>
        <w:drawing>
          <wp:anchor distT="0" distB="0" distL="114300" distR="114300" simplePos="0" relativeHeight="251658240" behindDoc="0" locked="0" layoutInCell="1" allowOverlap="1" wp14:anchorId="3002275C" wp14:editId="2E6BBEFB">
            <wp:simplePos x="0" y="0"/>
            <wp:positionH relativeFrom="column">
              <wp:posOffset>-1103651</wp:posOffset>
            </wp:positionH>
            <wp:positionV relativeFrom="paragraph">
              <wp:posOffset>428012</wp:posOffset>
            </wp:positionV>
            <wp:extent cx="7769309" cy="6534742"/>
            <wp:effectExtent l="7938" t="0" r="0" b="0"/>
            <wp:wrapNone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784039" cy="6547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0491C">
        <w:rPr>
          <w:rFonts w:ascii="Consolas" w:hAnsi="Consolas" w:cs="Consolas"/>
          <w:color w:val="0000FF"/>
          <w:sz w:val="19"/>
          <w:szCs w:val="19"/>
        </w:rPr>
        <w:t>ssss</w:t>
      </w:r>
      <w:proofErr w:type="spellEnd"/>
    </w:p>
    <w:sectPr w:rsidR="00A161B5" w:rsidRPr="00AB3271" w:rsidSect="00331380">
      <w:headerReference w:type="default" r:id="rId14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A4638" w14:textId="77777777" w:rsidR="00F463FE" w:rsidRDefault="00F463FE" w:rsidP="00090845">
      <w:pPr>
        <w:spacing w:after="0" w:line="240" w:lineRule="auto"/>
      </w:pPr>
      <w:r>
        <w:separator/>
      </w:r>
    </w:p>
  </w:endnote>
  <w:endnote w:type="continuationSeparator" w:id="0">
    <w:p w14:paraId="35188E9A" w14:textId="77777777" w:rsidR="00F463FE" w:rsidRDefault="00F463FE" w:rsidP="000908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E6F1C" w14:textId="77777777" w:rsidR="00F463FE" w:rsidRDefault="00F463FE" w:rsidP="00090845">
      <w:pPr>
        <w:spacing w:after="0" w:line="240" w:lineRule="auto"/>
      </w:pPr>
      <w:r>
        <w:separator/>
      </w:r>
    </w:p>
  </w:footnote>
  <w:footnote w:type="continuationSeparator" w:id="0">
    <w:p w14:paraId="6ED60D31" w14:textId="77777777" w:rsidR="00F463FE" w:rsidRDefault="00F463FE" w:rsidP="000908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A9996" w14:textId="4500EC6E" w:rsidR="00090845" w:rsidRDefault="00090845" w:rsidP="00090845">
    <w:pPr>
      <w:pStyle w:val="Header"/>
      <w:jc w:val="center"/>
    </w:pPr>
    <w:r>
      <w:t>FA20-BSE-01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DQ2sTQxNDCxNDJX0lEKTi0uzszPAykwqQUAvWGT3CwAAAA="/>
  </w:docVars>
  <w:rsids>
    <w:rsidRoot w:val="009012BC"/>
    <w:rsid w:val="0000491C"/>
    <w:rsid w:val="00005EBE"/>
    <w:rsid w:val="00080D17"/>
    <w:rsid w:val="00090845"/>
    <w:rsid w:val="000B40BD"/>
    <w:rsid w:val="000F0248"/>
    <w:rsid w:val="00132F97"/>
    <w:rsid w:val="00181533"/>
    <w:rsid w:val="00212B8B"/>
    <w:rsid w:val="002F1CEF"/>
    <w:rsid w:val="003134B6"/>
    <w:rsid w:val="00313A47"/>
    <w:rsid w:val="00331380"/>
    <w:rsid w:val="00412F6E"/>
    <w:rsid w:val="00437C9E"/>
    <w:rsid w:val="00444BB9"/>
    <w:rsid w:val="00450F05"/>
    <w:rsid w:val="004E1AF1"/>
    <w:rsid w:val="005F3CFF"/>
    <w:rsid w:val="00615A39"/>
    <w:rsid w:val="00660A1F"/>
    <w:rsid w:val="006D6515"/>
    <w:rsid w:val="00763B68"/>
    <w:rsid w:val="00784058"/>
    <w:rsid w:val="00791716"/>
    <w:rsid w:val="008166DA"/>
    <w:rsid w:val="008414B4"/>
    <w:rsid w:val="00845672"/>
    <w:rsid w:val="009012BC"/>
    <w:rsid w:val="009A2CB4"/>
    <w:rsid w:val="009F6D56"/>
    <w:rsid w:val="00A161B5"/>
    <w:rsid w:val="00A726F0"/>
    <w:rsid w:val="00A81342"/>
    <w:rsid w:val="00AA1605"/>
    <w:rsid w:val="00AB3271"/>
    <w:rsid w:val="00B634E2"/>
    <w:rsid w:val="00B93EE1"/>
    <w:rsid w:val="00C17121"/>
    <w:rsid w:val="00CB150E"/>
    <w:rsid w:val="00DC32F3"/>
    <w:rsid w:val="00DE2C4A"/>
    <w:rsid w:val="00E34C0F"/>
    <w:rsid w:val="00E67779"/>
    <w:rsid w:val="00EA5F9E"/>
    <w:rsid w:val="00EF58DF"/>
    <w:rsid w:val="00F24BED"/>
    <w:rsid w:val="00F463FE"/>
    <w:rsid w:val="00FB1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D574"/>
  <w15:chartTrackingRefBased/>
  <w15:docId w15:val="{AAC2CBB6-A24C-4CFA-978C-1B307AC05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38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pt">
    <w:name w:val="Dept"/>
    <w:basedOn w:val="Normal"/>
    <w:rsid w:val="00331380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Cs w:val="24"/>
      <w:lang w:val="en-IE"/>
    </w:rPr>
  </w:style>
  <w:style w:type="paragraph" w:styleId="Header">
    <w:name w:val="header"/>
    <w:basedOn w:val="Normal"/>
    <w:link w:val="HeaderChar"/>
    <w:uiPriority w:val="99"/>
    <w:unhideWhenUsed/>
    <w:rsid w:val="0009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845"/>
  </w:style>
  <w:style w:type="paragraph" w:styleId="Footer">
    <w:name w:val="footer"/>
    <w:basedOn w:val="Normal"/>
    <w:link w:val="FooterChar"/>
    <w:uiPriority w:val="99"/>
    <w:unhideWhenUsed/>
    <w:rsid w:val="000908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8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20-BSE-010 (HARIS AHSAN)</dc:creator>
  <cp:keywords/>
  <dc:description/>
  <cp:lastModifiedBy>FA20-BSE-010 (HARIS AHSAN)</cp:lastModifiedBy>
  <cp:revision>93</cp:revision>
  <dcterms:created xsi:type="dcterms:W3CDTF">2022-06-19T05:28:00Z</dcterms:created>
  <dcterms:modified xsi:type="dcterms:W3CDTF">2022-06-19T05:56:00Z</dcterms:modified>
</cp:coreProperties>
</file>